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7D91" w:rsidRDefault="00E53B74" w:rsidP="00E53B74">
      <w:pPr>
        <w:jc w:val="center"/>
        <w:rPr>
          <w:lang w:val="en-GB"/>
        </w:rPr>
      </w:pPr>
      <w:r>
        <w:rPr>
          <w:lang w:val="en-GB"/>
        </w:rPr>
        <w:t>RUNNING TIME</w:t>
      </w:r>
    </w:p>
    <w:p w:rsidR="00E53B74" w:rsidRDefault="00E53B74" w:rsidP="00E53B74">
      <w:pPr>
        <w:jc w:val="center"/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4686300" cy="26593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58A3" w:rsidRDefault="001258A3" w:rsidP="00E53B74">
      <w:pPr>
        <w:jc w:val="center"/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4747260" cy="2065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58A3" w:rsidRPr="00E53B74" w:rsidRDefault="001258A3" w:rsidP="00E53B74">
      <w:pPr>
        <w:jc w:val="center"/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4488180" cy="19735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258A3" w:rsidRPr="00E53B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NLMwMTA1trA0MDJU0lEKTi0uzszPAykwrAUAwVUy4SwAAAA="/>
  </w:docVars>
  <w:rsids>
    <w:rsidRoot w:val="00E53B74"/>
    <w:rsid w:val="001258A3"/>
    <w:rsid w:val="00167D91"/>
    <w:rsid w:val="00D26379"/>
    <w:rsid w:val="00E53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6A74D"/>
  <w15:chartTrackingRefBased/>
  <w15:docId w15:val="{ADF61551-F380-46A8-B271-FE03551E2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2</cp:revision>
  <dcterms:created xsi:type="dcterms:W3CDTF">2019-08-11T11:34:00Z</dcterms:created>
  <dcterms:modified xsi:type="dcterms:W3CDTF">2019-08-11T11:41:00Z</dcterms:modified>
</cp:coreProperties>
</file>